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5580AD" w14:textId="77777777" w:rsidR="00995EAC" w:rsidRDefault="00995EAC" w:rsidP="00995EAC">
      <w:r>
        <w:t xml:space="preserve">import </w:t>
      </w:r>
      <w:proofErr w:type="spellStart"/>
      <w:proofErr w:type="gramStart"/>
      <w:r>
        <w:t>java.util</w:t>
      </w:r>
      <w:proofErr w:type="gramEnd"/>
      <w:r>
        <w:t>.Scanner</w:t>
      </w:r>
      <w:proofErr w:type="spellEnd"/>
      <w:r>
        <w:t>;</w:t>
      </w:r>
    </w:p>
    <w:p w14:paraId="41363AD9" w14:textId="77777777" w:rsidR="00995EAC" w:rsidRDefault="00995EAC" w:rsidP="00995EAC">
      <w:r>
        <w:t xml:space="preserve">public class </w:t>
      </w:r>
      <w:proofErr w:type="spellStart"/>
      <w:r>
        <w:t>My</w:t>
      </w:r>
      <w:r w:rsidR="00966440">
        <w:t>Third</w:t>
      </w:r>
      <w:r>
        <w:t>JavaProgram</w:t>
      </w:r>
      <w:proofErr w:type="spellEnd"/>
      <w:r>
        <w:t xml:space="preserve"> {</w:t>
      </w:r>
    </w:p>
    <w:p w14:paraId="587C740B" w14:textId="77777777" w:rsidR="00995EAC" w:rsidRDefault="00995EAC" w:rsidP="00995EAC">
      <w:r>
        <w:t xml:space="preserve">    public static void </w:t>
      </w:r>
      <w:proofErr w:type="gramStart"/>
      <w:r>
        <w:t>main(</w:t>
      </w:r>
      <w:proofErr w:type="gramEnd"/>
      <w:r>
        <w:t xml:space="preserve">String </w:t>
      </w:r>
      <w:proofErr w:type="spellStart"/>
      <w:r>
        <w:t>args</w:t>
      </w:r>
      <w:proofErr w:type="spellEnd"/>
      <w:r>
        <w:t>[]) {</w:t>
      </w:r>
    </w:p>
    <w:p w14:paraId="397CA256" w14:textId="77777777" w:rsidR="00995EAC" w:rsidRDefault="00995EAC" w:rsidP="00995EAC">
      <w:r>
        <w:t xml:space="preserve">      Scanner </w:t>
      </w:r>
      <w:proofErr w:type="spellStart"/>
      <w:r>
        <w:t>sc</w:t>
      </w:r>
      <w:proofErr w:type="spellEnd"/>
      <w:r>
        <w:t xml:space="preserve">=new </w:t>
      </w:r>
      <w:proofErr w:type="gramStart"/>
      <w:r>
        <w:t>Scanner(</w:t>
      </w:r>
      <w:proofErr w:type="gramEnd"/>
      <w:r>
        <w:t>System.in);</w:t>
      </w:r>
    </w:p>
    <w:p w14:paraId="7D6C9CFF" w14:textId="77777777" w:rsidR="00995EAC" w:rsidRDefault="00995EAC" w:rsidP="00995EAC">
      <w:r>
        <w:t xml:space="preserve">      int number1=</w:t>
      </w:r>
      <w:proofErr w:type="spellStart"/>
      <w:r>
        <w:t>sc.nextInt</w:t>
      </w:r>
      <w:proofErr w:type="spellEnd"/>
      <w:r>
        <w:t>(</w:t>
      </w:r>
      <w:proofErr w:type="gramStart"/>
      <w:r>
        <w:t>);</w:t>
      </w:r>
      <w:proofErr w:type="gramEnd"/>
    </w:p>
    <w:p w14:paraId="4ACFE815" w14:textId="77777777" w:rsidR="00995EAC" w:rsidRDefault="00995EAC" w:rsidP="00995EAC">
      <w:r>
        <w:t xml:space="preserve">      int number2=</w:t>
      </w:r>
      <w:proofErr w:type="spellStart"/>
      <w:r>
        <w:t>sc.nextInt</w:t>
      </w:r>
      <w:proofErr w:type="spellEnd"/>
      <w:r>
        <w:t>(</w:t>
      </w:r>
      <w:proofErr w:type="gramStart"/>
      <w:r>
        <w:t>);</w:t>
      </w:r>
      <w:proofErr w:type="gramEnd"/>
    </w:p>
    <w:p w14:paraId="25075ACD" w14:textId="77777777" w:rsidR="00995EAC" w:rsidRDefault="00995EAC" w:rsidP="00995EAC">
      <w:r>
        <w:t xml:space="preserve">      number1=number1^</w:t>
      </w:r>
      <w:proofErr w:type="gramStart"/>
      <w:r>
        <w:t>number2;</w:t>
      </w:r>
      <w:proofErr w:type="gramEnd"/>
    </w:p>
    <w:p w14:paraId="263336E7" w14:textId="77777777" w:rsidR="00995EAC" w:rsidRDefault="00995EAC" w:rsidP="00995EAC">
      <w:r>
        <w:t xml:space="preserve">      number2=number1^</w:t>
      </w:r>
      <w:proofErr w:type="gramStart"/>
      <w:r>
        <w:t>number2;</w:t>
      </w:r>
      <w:proofErr w:type="gramEnd"/>
    </w:p>
    <w:p w14:paraId="15CDF9E3" w14:textId="77777777" w:rsidR="00995EAC" w:rsidRDefault="00995EAC" w:rsidP="00995EAC">
      <w:r>
        <w:t xml:space="preserve">      number1=number1^</w:t>
      </w:r>
      <w:proofErr w:type="gramStart"/>
      <w:r>
        <w:t>number2;</w:t>
      </w:r>
      <w:proofErr w:type="gramEnd"/>
    </w:p>
    <w:p w14:paraId="19F83543" w14:textId="77777777" w:rsidR="00995EAC" w:rsidRDefault="00995EAC" w:rsidP="00995EAC">
      <w:r>
        <w:t xml:space="preserve">      </w:t>
      </w:r>
      <w:proofErr w:type="spellStart"/>
      <w:r>
        <w:t>System.out.println</w:t>
      </w:r>
      <w:proofErr w:type="spellEnd"/>
      <w:r>
        <w:t>(number1+" "+number2</w:t>
      </w:r>
      <w:proofErr w:type="gramStart"/>
      <w:r>
        <w:t>);</w:t>
      </w:r>
      <w:proofErr w:type="gramEnd"/>
    </w:p>
    <w:p w14:paraId="621FFCDE" w14:textId="77777777" w:rsidR="00995EAC" w:rsidRDefault="00995EAC" w:rsidP="00995EAC">
      <w:r>
        <w:t xml:space="preserve">    }</w:t>
      </w:r>
    </w:p>
    <w:p w14:paraId="0034ACF7" w14:textId="77777777" w:rsidR="006F34F3" w:rsidRDefault="00995EAC" w:rsidP="00995EAC">
      <w:r>
        <w:t>}</w:t>
      </w:r>
    </w:p>
    <w:p w14:paraId="4A439D1E" w14:textId="58244267" w:rsidR="00995EAC" w:rsidRDefault="00995EAC" w:rsidP="00995EAC"/>
    <w:sectPr w:rsidR="00995EAC" w:rsidSect="006F34F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MjY0MDIzMDAwNzVT0lEKTi0uzszPAykwrAUAvoMYTywAAAA="/>
  </w:docVars>
  <w:rsids>
    <w:rsidRoot w:val="00995EAC"/>
    <w:rsid w:val="00103F68"/>
    <w:rsid w:val="006F34F3"/>
    <w:rsid w:val="00966440"/>
    <w:rsid w:val="00995E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45A1A5"/>
  <w15:docId w15:val="{2BAE55E9-2F6C-487E-95C6-378867859E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34F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53</Words>
  <Characters>306</Characters>
  <Application>Microsoft Office Word</Application>
  <DocSecurity>0</DocSecurity>
  <Lines>2</Lines>
  <Paragraphs>1</Paragraphs>
  <ScaleCrop>false</ScaleCrop>
  <Company/>
  <LinksUpToDate>false</LinksUpToDate>
  <CharactersWithSpaces>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Shreenidhi K S M</cp:lastModifiedBy>
  <cp:revision>3</cp:revision>
  <dcterms:created xsi:type="dcterms:W3CDTF">2020-09-04T05:20:00Z</dcterms:created>
  <dcterms:modified xsi:type="dcterms:W3CDTF">2021-07-08T13:05:00Z</dcterms:modified>
</cp:coreProperties>
</file>